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556D6C" w14:textId="77777777" w:rsidR="00141B59" w:rsidRDefault="00141B59" w:rsidP="00141B59">
      <w:pPr>
        <w:pStyle w:val="a3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41B59">
        <w:rPr>
          <w:rFonts w:ascii="Times New Roman" w:hAnsi="Times New Roman" w:cs="Times New Roman"/>
          <w:b/>
          <w:sz w:val="28"/>
          <w:szCs w:val="28"/>
        </w:rPr>
        <w:t>Главный учитель.</w:t>
      </w:r>
    </w:p>
    <w:p w14:paraId="0F53ADB1" w14:textId="77777777" w:rsidR="00141B59" w:rsidRPr="00141B59" w:rsidRDefault="00141B59" w:rsidP="00141B59">
      <w:pPr>
        <w:pStyle w:val="a3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83B1088" w14:textId="52BA8C8E" w:rsidR="002D6252" w:rsidRPr="00141B59" w:rsidRDefault="00141B59" w:rsidP="002D6252">
      <w:pPr>
        <w:pStyle w:val="a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К</w:t>
      </w:r>
      <w:r w:rsidR="00813F8A">
        <w:rPr>
          <w:rFonts w:ascii="Times New Roman" w:hAnsi="Times New Roman" w:cs="Times New Roman"/>
          <w:sz w:val="28"/>
          <w:szCs w:val="28"/>
        </w:rPr>
        <w:t>огда Таня Сахарова ещё</w:t>
      </w:r>
      <w:r w:rsidR="002D6252" w:rsidRPr="00141B59">
        <w:rPr>
          <w:rFonts w:ascii="Times New Roman" w:hAnsi="Times New Roman" w:cs="Times New Roman"/>
          <w:sz w:val="28"/>
          <w:szCs w:val="28"/>
        </w:rPr>
        <w:t xml:space="preserve"> училась в школе, она жила с родителями в городе Новомосковске. Таня училась</w:t>
      </w:r>
      <w:r w:rsidRPr="00141B59">
        <w:rPr>
          <w:rFonts w:ascii="Times New Roman" w:hAnsi="Times New Roman" w:cs="Times New Roman"/>
          <w:sz w:val="28"/>
          <w:szCs w:val="28"/>
        </w:rPr>
        <w:t xml:space="preserve"> хорошо</w:t>
      </w:r>
      <w:r w:rsidR="002D6252" w:rsidRPr="00141B59">
        <w:rPr>
          <w:rFonts w:ascii="Times New Roman" w:hAnsi="Times New Roman" w:cs="Times New Roman"/>
          <w:sz w:val="28"/>
          <w:szCs w:val="28"/>
        </w:rPr>
        <w:t>, но были предметы, которые давались ей труднее других. С одним из них, с математикой, связан случай, когда девочка очень ясно услышала голо</w:t>
      </w:r>
      <w:r>
        <w:rPr>
          <w:rFonts w:ascii="Times New Roman" w:hAnsi="Times New Roman" w:cs="Times New Roman"/>
          <w:sz w:val="28"/>
          <w:szCs w:val="28"/>
        </w:rPr>
        <w:t xml:space="preserve">с своего главного учителя – </w:t>
      </w:r>
      <w:r w:rsidR="002D6252" w:rsidRPr="00141B59">
        <w:rPr>
          <w:rFonts w:ascii="Times New Roman" w:hAnsi="Times New Roman" w:cs="Times New Roman"/>
          <w:sz w:val="28"/>
          <w:szCs w:val="28"/>
        </w:rPr>
        <w:t>совести.</w:t>
      </w:r>
    </w:p>
    <w:p w14:paraId="2CF5F1D9" w14:textId="77777777" w:rsidR="002D6252" w:rsidRPr="00141B59" w:rsidRDefault="002D6252" w:rsidP="002D6252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724BCD66" w14:textId="2B8A55C2" w:rsidR="002D6252" w:rsidRPr="00141B59" w:rsidRDefault="00141B59" w:rsidP="002D6252">
      <w:pPr>
        <w:pStyle w:val="a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В</w:t>
      </w:r>
      <w:r w:rsidR="002D6252" w:rsidRPr="00141B59">
        <w:rPr>
          <w:rFonts w:ascii="Times New Roman" w:hAnsi="Times New Roman" w:cs="Times New Roman"/>
          <w:sz w:val="28"/>
          <w:szCs w:val="28"/>
        </w:rPr>
        <w:t xml:space="preserve"> тот вечер она никак не могла вывести решение задачки. Во</w:t>
      </w:r>
      <w:r>
        <w:rPr>
          <w:rFonts w:ascii="Times New Roman" w:hAnsi="Times New Roman" w:cs="Times New Roman"/>
          <w:sz w:val="28"/>
          <w:szCs w:val="28"/>
        </w:rPr>
        <w:t xml:space="preserve">зможно, ей стоило приложить </w:t>
      </w:r>
      <w:r w:rsidR="002D6252" w:rsidRPr="00141B59">
        <w:rPr>
          <w:rFonts w:ascii="Times New Roman" w:hAnsi="Times New Roman" w:cs="Times New Roman"/>
          <w:sz w:val="28"/>
          <w:szCs w:val="28"/>
        </w:rPr>
        <w:t>чуть больше усилий, но терпение ученицы быстро закончилось, и тетрадь по математике она отложила в сторону, чтобы занят</w:t>
      </w:r>
      <w:r w:rsidR="00813F8A">
        <w:rPr>
          <w:rFonts w:ascii="Times New Roman" w:hAnsi="Times New Roman" w:cs="Times New Roman"/>
          <w:sz w:val="28"/>
          <w:szCs w:val="28"/>
        </w:rPr>
        <w:t>ься чем-нибудь более лё</w:t>
      </w:r>
      <w:r w:rsidR="002D6252" w:rsidRPr="00141B59">
        <w:rPr>
          <w:rFonts w:ascii="Times New Roman" w:hAnsi="Times New Roman" w:cs="Times New Roman"/>
          <w:sz w:val="28"/>
          <w:szCs w:val="28"/>
        </w:rPr>
        <w:t>гким и приятным.</w:t>
      </w:r>
    </w:p>
    <w:p w14:paraId="6113AB67" w14:textId="77777777" w:rsidR="002D6252" w:rsidRPr="00141B59" w:rsidRDefault="00141B59" w:rsidP="002D6252">
      <w:pPr>
        <w:pStyle w:val="a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– </w:t>
      </w:r>
      <w:r w:rsidR="002D6252" w:rsidRPr="00141B59">
        <w:rPr>
          <w:rFonts w:ascii="Times New Roman" w:hAnsi="Times New Roman" w:cs="Times New Roman"/>
          <w:sz w:val="28"/>
          <w:szCs w:val="28"/>
        </w:rPr>
        <w:t xml:space="preserve">Завтра я у кого-нибудь узнаю, как решается эта задача, </w:t>
      </w:r>
      <w:r>
        <w:rPr>
          <w:rFonts w:ascii="Times New Roman" w:hAnsi="Times New Roman" w:cs="Times New Roman"/>
          <w:sz w:val="28"/>
          <w:szCs w:val="28"/>
        </w:rPr>
        <w:t>– подумала девочка</w:t>
      </w:r>
      <w:r w:rsidR="002D6252" w:rsidRPr="00141B59">
        <w:rPr>
          <w:rFonts w:ascii="Times New Roman" w:hAnsi="Times New Roman" w:cs="Times New Roman"/>
          <w:sz w:val="28"/>
          <w:szCs w:val="28"/>
        </w:rPr>
        <w:t xml:space="preserve"> и спокойно легла спать.</w:t>
      </w:r>
    </w:p>
    <w:p w14:paraId="4AA3773E" w14:textId="4761D8CF" w:rsidR="002D6252" w:rsidRDefault="002D6252" w:rsidP="002D6252">
      <w:pPr>
        <w:pStyle w:val="a3"/>
        <w:rPr>
          <w:rFonts w:ascii="Times New Roman" w:hAnsi="Times New Roman" w:cs="Times New Roman"/>
          <w:sz w:val="28"/>
          <w:szCs w:val="28"/>
        </w:rPr>
      </w:pPr>
      <w:r w:rsidRPr="00141B59">
        <w:rPr>
          <w:rFonts w:ascii="Times New Roman" w:hAnsi="Times New Roman" w:cs="Times New Roman"/>
          <w:sz w:val="28"/>
          <w:szCs w:val="28"/>
        </w:rPr>
        <w:t xml:space="preserve">И только на следующий день Таня вспомнила, что </w:t>
      </w:r>
      <w:r w:rsidR="00813F8A" w:rsidRPr="00141B59">
        <w:rPr>
          <w:rFonts w:ascii="Times New Roman" w:hAnsi="Times New Roman" w:cs="Times New Roman"/>
          <w:sz w:val="28"/>
          <w:szCs w:val="28"/>
        </w:rPr>
        <w:t>первым уроком</w:t>
      </w:r>
      <w:r w:rsidR="00813F8A" w:rsidRPr="00141B59">
        <w:rPr>
          <w:rFonts w:ascii="Times New Roman" w:hAnsi="Times New Roman" w:cs="Times New Roman"/>
          <w:sz w:val="28"/>
          <w:szCs w:val="28"/>
        </w:rPr>
        <w:t xml:space="preserve"> </w:t>
      </w:r>
      <w:r w:rsidR="00813F8A">
        <w:rPr>
          <w:rFonts w:ascii="Times New Roman" w:hAnsi="Times New Roman" w:cs="Times New Roman"/>
          <w:sz w:val="28"/>
          <w:szCs w:val="28"/>
        </w:rPr>
        <w:t xml:space="preserve">будет </w:t>
      </w:r>
      <w:r w:rsidRPr="00141B59">
        <w:rPr>
          <w:rFonts w:ascii="Times New Roman" w:hAnsi="Times New Roman" w:cs="Times New Roman"/>
          <w:sz w:val="28"/>
          <w:szCs w:val="28"/>
        </w:rPr>
        <w:t>математика. Ученица не успела узнать решение домашнего задания. Да и на то, чтобы переп</w:t>
      </w:r>
      <w:r w:rsidR="00141B59">
        <w:rPr>
          <w:rFonts w:ascii="Times New Roman" w:hAnsi="Times New Roman" w:cs="Times New Roman"/>
          <w:sz w:val="28"/>
          <w:szCs w:val="28"/>
        </w:rPr>
        <w:t>исать его себе</w:t>
      </w:r>
      <w:r w:rsidR="00813F8A">
        <w:rPr>
          <w:rFonts w:ascii="Times New Roman" w:hAnsi="Times New Roman" w:cs="Times New Roman"/>
          <w:sz w:val="28"/>
          <w:szCs w:val="28"/>
        </w:rPr>
        <w:t xml:space="preserve"> в тетрадь</w:t>
      </w:r>
      <w:r w:rsidR="00141B59">
        <w:rPr>
          <w:rFonts w:ascii="Times New Roman" w:hAnsi="Times New Roman" w:cs="Times New Roman"/>
          <w:sz w:val="28"/>
          <w:szCs w:val="28"/>
        </w:rPr>
        <w:t>, тоже ушло бы не</w:t>
      </w:r>
      <w:r w:rsidRPr="00141B59">
        <w:rPr>
          <w:rFonts w:ascii="Times New Roman" w:hAnsi="Times New Roman" w:cs="Times New Roman"/>
          <w:sz w:val="28"/>
          <w:szCs w:val="28"/>
        </w:rPr>
        <w:t>мало времени.</w:t>
      </w:r>
    </w:p>
    <w:p w14:paraId="7C2263C8" w14:textId="77777777" w:rsidR="00141B59" w:rsidRPr="00141B59" w:rsidRDefault="00141B59" w:rsidP="002D6252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4E5ADCD4" w14:textId="77777777" w:rsidR="002D6252" w:rsidRPr="00141B59" w:rsidRDefault="00141B59" w:rsidP="002D6252">
      <w:pPr>
        <w:pStyle w:val="a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– </w:t>
      </w:r>
      <w:r w:rsidR="002D6252" w:rsidRPr="00141B59">
        <w:rPr>
          <w:rFonts w:ascii="Times New Roman" w:hAnsi="Times New Roman" w:cs="Times New Roman"/>
          <w:sz w:val="28"/>
          <w:szCs w:val="28"/>
        </w:rPr>
        <w:t xml:space="preserve">Ребята, здравствуйте, </w:t>
      </w:r>
      <w:r>
        <w:rPr>
          <w:rFonts w:ascii="Times New Roman" w:hAnsi="Times New Roman" w:cs="Times New Roman"/>
          <w:sz w:val="28"/>
          <w:szCs w:val="28"/>
        </w:rPr>
        <w:t xml:space="preserve">– </w:t>
      </w:r>
      <w:r w:rsidR="002D6252" w:rsidRPr="00141B59">
        <w:rPr>
          <w:rFonts w:ascii="Times New Roman" w:hAnsi="Times New Roman" w:cs="Times New Roman"/>
          <w:sz w:val="28"/>
          <w:szCs w:val="28"/>
        </w:rPr>
        <w:t xml:space="preserve">сказала учительница, входя в класс. </w:t>
      </w:r>
      <w:r>
        <w:rPr>
          <w:rFonts w:ascii="Times New Roman" w:hAnsi="Times New Roman" w:cs="Times New Roman"/>
          <w:sz w:val="28"/>
          <w:szCs w:val="28"/>
        </w:rPr>
        <w:t xml:space="preserve">– </w:t>
      </w:r>
      <w:r w:rsidR="002D6252" w:rsidRPr="00141B59">
        <w:rPr>
          <w:rFonts w:ascii="Times New Roman" w:hAnsi="Times New Roman" w:cs="Times New Roman"/>
          <w:sz w:val="28"/>
          <w:szCs w:val="28"/>
        </w:rPr>
        <w:t>Откройте свои т</w:t>
      </w:r>
      <w:r>
        <w:rPr>
          <w:rFonts w:ascii="Times New Roman" w:hAnsi="Times New Roman" w:cs="Times New Roman"/>
          <w:sz w:val="28"/>
          <w:szCs w:val="28"/>
        </w:rPr>
        <w:t>етради и покажите</w:t>
      </w:r>
      <w:r w:rsidR="002D6252" w:rsidRPr="00141B59">
        <w:rPr>
          <w:rFonts w:ascii="Times New Roman" w:hAnsi="Times New Roman" w:cs="Times New Roman"/>
          <w:sz w:val="28"/>
          <w:szCs w:val="28"/>
        </w:rPr>
        <w:t xml:space="preserve"> выполненное домашнее задание.</w:t>
      </w:r>
    </w:p>
    <w:p w14:paraId="0ED67D85" w14:textId="77777777" w:rsidR="002D6252" w:rsidRPr="00141B59" w:rsidRDefault="002D6252" w:rsidP="002D6252">
      <w:pPr>
        <w:pStyle w:val="a3"/>
        <w:rPr>
          <w:rFonts w:ascii="Times New Roman" w:hAnsi="Times New Roman" w:cs="Times New Roman"/>
          <w:sz w:val="28"/>
          <w:szCs w:val="28"/>
        </w:rPr>
      </w:pPr>
      <w:r w:rsidRPr="00141B59">
        <w:rPr>
          <w:rFonts w:ascii="Times New Roman" w:hAnsi="Times New Roman" w:cs="Times New Roman"/>
          <w:sz w:val="28"/>
          <w:szCs w:val="28"/>
        </w:rPr>
        <w:t xml:space="preserve">В тот день Екатерина Ивановна была </w:t>
      </w:r>
      <w:r w:rsidR="00141B59">
        <w:rPr>
          <w:rFonts w:ascii="Times New Roman" w:hAnsi="Times New Roman" w:cs="Times New Roman"/>
          <w:sz w:val="28"/>
          <w:szCs w:val="28"/>
        </w:rPr>
        <w:t>не в лучшем настроении. И э</w:t>
      </w:r>
      <w:r w:rsidRPr="00141B59">
        <w:rPr>
          <w:rFonts w:ascii="Times New Roman" w:hAnsi="Times New Roman" w:cs="Times New Roman"/>
          <w:sz w:val="28"/>
          <w:szCs w:val="28"/>
        </w:rPr>
        <w:t>то не сулило ничего хорошего. В классе были ребята, которые любили иногда по</w:t>
      </w:r>
      <w:r w:rsidR="00141B59">
        <w:rPr>
          <w:rFonts w:ascii="Times New Roman" w:hAnsi="Times New Roman" w:cs="Times New Roman"/>
          <w:sz w:val="28"/>
          <w:szCs w:val="28"/>
        </w:rPr>
        <w:t>шалить</w:t>
      </w:r>
      <w:r w:rsidRPr="00141B59">
        <w:rPr>
          <w:rFonts w:ascii="Times New Roman" w:hAnsi="Times New Roman" w:cs="Times New Roman"/>
          <w:sz w:val="28"/>
          <w:szCs w:val="28"/>
        </w:rPr>
        <w:t xml:space="preserve">, но в то утро они сидели тише воды, ниже травы.  </w:t>
      </w:r>
    </w:p>
    <w:p w14:paraId="559A1C40" w14:textId="77777777" w:rsidR="002D6252" w:rsidRPr="00141B59" w:rsidRDefault="002D6252" w:rsidP="002D6252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143AA14A" w14:textId="6BFE7C57" w:rsidR="002D6252" w:rsidRPr="00141B59" w:rsidRDefault="002D6252" w:rsidP="002D6252">
      <w:pPr>
        <w:pStyle w:val="a3"/>
        <w:rPr>
          <w:rFonts w:ascii="Times New Roman" w:hAnsi="Times New Roman" w:cs="Times New Roman"/>
          <w:sz w:val="28"/>
          <w:szCs w:val="28"/>
        </w:rPr>
      </w:pPr>
      <w:r w:rsidRPr="00141B59">
        <w:rPr>
          <w:rFonts w:ascii="Times New Roman" w:hAnsi="Times New Roman" w:cs="Times New Roman"/>
          <w:sz w:val="28"/>
          <w:szCs w:val="28"/>
        </w:rPr>
        <w:t>Дети послушно открыли тетради и положили их на край стола. Учительница стала медленно двигаться между рядами.</w:t>
      </w:r>
      <w:r w:rsidR="00141B59">
        <w:rPr>
          <w:rFonts w:ascii="Times New Roman" w:hAnsi="Times New Roman" w:cs="Times New Roman"/>
          <w:sz w:val="28"/>
          <w:szCs w:val="28"/>
        </w:rPr>
        <w:t xml:space="preserve"> </w:t>
      </w:r>
      <w:r w:rsidR="00813F8A">
        <w:rPr>
          <w:rFonts w:ascii="Times New Roman" w:hAnsi="Times New Roman" w:cs="Times New Roman"/>
          <w:sz w:val="28"/>
          <w:szCs w:val="28"/>
        </w:rPr>
        <w:t>Таня вся тряслась от страха. Её</w:t>
      </w:r>
      <w:r w:rsidRPr="00141B59">
        <w:rPr>
          <w:rFonts w:ascii="Times New Roman" w:hAnsi="Times New Roman" w:cs="Times New Roman"/>
          <w:sz w:val="28"/>
          <w:szCs w:val="28"/>
        </w:rPr>
        <w:t xml:space="preserve"> тетрадь была пустой.</w:t>
      </w:r>
    </w:p>
    <w:p w14:paraId="284A45C9" w14:textId="77777777" w:rsidR="002D6252" w:rsidRPr="00141B59" w:rsidRDefault="00141B59" w:rsidP="002D6252">
      <w:pPr>
        <w:pStyle w:val="a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–</w:t>
      </w:r>
      <w:r w:rsidR="002D6252" w:rsidRPr="00141B59">
        <w:rPr>
          <w:rFonts w:ascii="Times New Roman" w:hAnsi="Times New Roman" w:cs="Times New Roman"/>
          <w:sz w:val="28"/>
          <w:szCs w:val="28"/>
        </w:rPr>
        <w:t xml:space="preserve"> Боже, помоги мне,</w:t>
      </w:r>
      <w:r>
        <w:rPr>
          <w:rFonts w:ascii="Times New Roman" w:hAnsi="Times New Roman" w:cs="Times New Roman"/>
          <w:sz w:val="28"/>
          <w:szCs w:val="28"/>
        </w:rPr>
        <w:t xml:space="preserve"> – </w:t>
      </w:r>
      <w:r w:rsidR="002D6252" w:rsidRPr="00141B59">
        <w:rPr>
          <w:rFonts w:ascii="Times New Roman" w:hAnsi="Times New Roman" w:cs="Times New Roman"/>
          <w:sz w:val="28"/>
          <w:szCs w:val="28"/>
        </w:rPr>
        <w:t>взмолилась девочка</w:t>
      </w:r>
      <w:r>
        <w:rPr>
          <w:rFonts w:ascii="Times New Roman" w:hAnsi="Times New Roman" w:cs="Times New Roman"/>
          <w:sz w:val="28"/>
          <w:szCs w:val="28"/>
        </w:rPr>
        <w:t xml:space="preserve"> про себя</w:t>
      </w:r>
      <w:r w:rsidR="002D6252" w:rsidRPr="00141B59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</w:rPr>
        <w:t xml:space="preserve">– </w:t>
      </w:r>
      <w:r w:rsidR="002D6252" w:rsidRPr="00141B59">
        <w:rPr>
          <w:rFonts w:ascii="Times New Roman" w:hAnsi="Times New Roman" w:cs="Times New Roman"/>
          <w:sz w:val="28"/>
          <w:szCs w:val="28"/>
        </w:rPr>
        <w:t>я не хочу получить двойку!</w:t>
      </w:r>
    </w:p>
    <w:p w14:paraId="446408CF" w14:textId="77777777" w:rsidR="002D6252" w:rsidRPr="00141B59" w:rsidRDefault="002D6252" w:rsidP="002D6252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4CB2D067" w14:textId="7D58E5B9" w:rsidR="002D6252" w:rsidRPr="00141B59" w:rsidRDefault="002D6252" w:rsidP="002D6252">
      <w:pPr>
        <w:pStyle w:val="a3"/>
        <w:rPr>
          <w:rFonts w:ascii="Times New Roman" w:hAnsi="Times New Roman" w:cs="Times New Roman"/>
          <w:sz w:val="28"/>
          <w:szCs w:val="28"/>
        </w:rPr>
      </w:pPr>
      <w:r w:rsidRPr="00141B59">
        <w:rPr>
          <w:rFonts w:ascii="Times New Roman" w:hAnsi="Times New Roman" w:cs="Times New Roman"/>
          <w:sz w:val="28"/>
          <w:szCs w:val="28"/>
        </w:rPr>
        <w:t>Екатерина Ивановна,</w:t>
      </w:r>
      <w:r w:rsidR="00C657B4">
        <w:rPr>
          <w:rFonts w:ascii="Times New Roman" w:hAnsi="Times New Roman" w:cs="Times New Roman"/>
          <w:sz w:val="28"/>
          <w:szCs w:val="28"/>
        </w:rPr>
        <w:t xml:space="preserve"> тем временем, подошла к Тане, но</w:t>
      </w:r>
      <w:r w:rsidRPr="00141B59">
        <w:rPr>
          <w:rFonts w:ascii="Times New Roman" w:hAnsi="Times New Roman" w:cs="Times New Roman"/>
          <w:sz w:val="28"/>
          <w:szCs w:val="28"/>
        </w:rPr>
        <w:t xml:space="preserve"> прошла мим</w:t>
      </w:r>
      <w:r w:rsidR="00813F8A">
        <w:rPr>
          <w:rFonts w:ascii="Times New Roman" w:hAnsi="Times New Roman" w:cs="Times New Roman"/>
          <w:sz w:val="28"/>
          <w:szCs w:val="28"/>
        </w:rPr>
        <w:t>о девочки, даже не взглянув в её</w:t>
      </w:r>
      <w:r w:rsidRPr="00141B59">
        <w:rPr>
          <w:rFonts w:ascii="Times New Roman" w:hAnsi="Times New Roman" w:cs="Times New Roman"/>
          <w:sz w:val="28"/>
          <w:szCs w:val="28"/>
        </w:rPr>
        <w:t xml:space="preserve"> сторону. Таня облегченно вздохнула.</w:t>
      </w:r>
    </w:p>
    <w:p w14:paraId="02F1EC25" w14:textId="6C5CE2C1" w:rsidR="002D6252" w:rsidRPr="00141B59" w:rsidRDefault="00813F8A" w:rsidP="002D6252">
      <w:pPr>
        <w:pStyle w:val="a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осле проверки некоторые</w:t>
      </w:r>
      <w:r w:rsidR="002D6252" w:rsidRPr="00141B59">
        <w:rPr>
          <w:rFonts w:ascii="Times New Roman" w:hAnsi="Times New Roman" w:cs="Times New Roman"/>
          <w:sz w:val="28"/>
          <w:szCs w:val="28"/>
        </w:rPr>
        <w:t xml:space="preserve"> одноклассники получили плохие отметки.</w:t>
      </w:r>
    </w:p>
    <w:p w14:paraId="15FCEA10" w14:textId="77777777" w:rsidR="00AF4D11" w:rsidRDefault="00141B59" w:rsidP="002D6252">
      <w:pPr>
        <w:pStyle w:val="a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– </w:t>
      </w:r>
      <w:r w:rsidR="002D6252" w:rsidRPr="00141B59">
        <w:rPr>
          <w:rFonts w:ascii="Times New Roman" w:hAnsi="Times New Roman" w:cs="Times New Roman"/>
          <w:sz w:val="28"/>
          <w:szCs w:val="28"/>
        </w:rPr>
        <w:t xml:space="preserve">Ух, пронесло, </w:t>
      </w:r>
      <w:r>
        <w:rPr>
          <w:rFonts w:ascii="Times New Roman" w:hAnsi="Times New Roman" w:cs="Times New Roman"/>
          <w:sz w:val="28"/>
          <w:szCs w:val="28"/>
        </w:rPr>
        <w:t xml:space="preserve">– </w:t>
      </w:r>
      <w:r w:rsidR="002D6252" w:rsidRPr="00141B59">
        <w:rPr>
          <w:rFonts w:ascii="Times New Roman" w:hAnsi="Times New Roman" w:cs="Times New Roman"/>
          <w:sz w:val="28"/>
          <w:szCs w:val="28"/>
        </w:rPr>
        <w:t>подумала девочка.</w:t>
      </w:r>
    </w:p>
    <w:p w14:paraId="22AC1825" w14:textId="77777777" w:rsidR="00AF4D11" w:rsidRPr="00141B59" w:rsidRDefault="00AF4D11" w:rsidP="002D6252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3F2713FD" w14:textId="732F7C47" w:rsidR="002D6252" w:rsidRPr="00141B59" w:rsidRDefault="00AF4D11" w:rsidP="002D6252">
      <w:pPr>
        <w:pStyle w:val="a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Только</w:t>
      </w:r>
      <w:r w:rsidR="00813F8A">
        <w:rPr>
          <w:rFonts w:ascii="Times New Roman" w:hAnsi="Times New Roman" w:cs="Times New Roman"/>
          <w:sz w:val="28"/>
          <w:szCs w:val="28"/>
        </w:rPr>
        <w:t xml:space="preserve"> после этих мыслей в её</w:t>
      </w:r>
      <w:r w:rsidR="002D6252" w:rsidRPr="00141B59">
        <w:rPr>
          <w:rFonts w:ascii="Times New Roman" w:hAnsi="Times New Roman" w:cs="Times New Roman"/>
          <w:sz w:val="28"/>
          <w:szCs w:val="28"/>
        </w:rPr>
        <w:t xml:space="preserve"> уме родился странный вопрос, как будто</w:t>
      </w:r>
      <w:r w:rsidR="00C657B4">
        <w:rPr>
          <w:rFonts w:ascii="Times New Roman" w:hAnsi="Times New Roman" w:cs="Times New Roman"/>
          <w:sz w:val="28"/>
          <w:szCs w:val="28"/>
        </w:rPr>
        <w:t xml:space="preserve"> его задал Тане кто-то другой: «</w:t>
      </w:r>
      <w:r w:rsidR="002D6252" w:rsidRPr="00141B59">
        <w:rPr>
          <w:rFonts w:ascii="Times New Roman" w:hAnsi="Times New Roman" w:cs="Times New Roman"/>
          <w:sz w:val="28"/>
          <w:szCs w:val="28"/>
        </w:rPr>
        <w:t>Чт</w:t>
      </w:r>
      <w:r w:rsidR="00C657B4">
        <w:rPr>
          <w:rFonts w:ascii="Times New Roman" w:hAnsi="Times New Roman" w:cs="Times New Roman"/>
          <w:sz w:val="28"/>
          <w:szCs w:val="28"/>
        </w:rPr>
        <w:t>о ты поняла после произошедшего?»</w:t>
      </w:r>
    </w:p>
    <w:p w14:paraId="5936B4DD" w14:textId="63E4B71A" w:rsidR="002D6252" w:rsidRPr="00141B59" w:rsidRDefault="00C3251F" w:rsidP="002D6252">
      <w:pPr>
        <w:pStyle w:val="a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Таня знала, что это голос её</w:t>
      </w:r>
      <w:r w:rsidR="002D6252" w:rsidRPr="00141B59">
        <w:rPr>
          <w:rFonts w:ascii="Times New Roman" w:hAnsi="Times New Roman" w:cs="Times New Roman"/>
          <w:sz w:val="28"/>
          <w:szCs w:val="28"/>
        </w:rPr>
        <w:t xml:space="preserve"> совести.</w:t>
      </w:r>
    </w:p>
    <w:p w14:paraId="22C567F7" w14:textId="77777777" w:rsidR="002D6252" w:rsidRPr="00141B59" w:rsidRDefault="002D6252" w:rsidP="002D6252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0A3234DE" w14:textId="77777777" w:rsidR="002D6252" w:rsidRPr="00141B59" w:rsidRDefault="00C657B4" w:rsidP="002D6252">
      <w:pPr>
        <w:pStyle w:val="a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– </w:t>
      </w:r>
      <w:r w:rsidR="002D6252" w:rsidRPr="00141B59">
        <w:rPr>
          <w:rFonts w:ascii="Times New Roman" w:hAnsi="Times New Roman" w:cs="Times New Roman"/>
          <w:sz w:val="28"/>
          <w:szCs w:val="28"/>
        </w:rPr>
        <w:t>Уроки нужно выполнять всегда. Если что-то не получается, нужно попросить взрослых помочь или объяснить,</w:t>
      </w:r>
      <w:r>
        <w:rPr>
          <w:rFonts w:ascii="Times New Roman" w:hAnsi="Times New Roman" w:cs="Times New Roman"/>
          <w:sz w:val="28"/>
          <w:szCs w:val="28"/>
        </w:rPr>
        <w:t xml:space="preserve"> – вступила девочка в диалог сама</w:t>
      </w:r>
      <w:r w:rsidR="002D6252" w:rsidRPr="00141B59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с </w:t>
      </w:r>
      <w:r w:rsidR="002D6252" w:rsidRPr="00141B59">
        <w:rPr>
          <w:rFonts w:ascii="Times New Roman" w:hAnsi="Times New Roman" w:cs="Times New Roman"/>
          <w:sz w:val="28"/>
          <w:szCs w:val="28"/>
        </w:rPr>
        <w:t>собой.</w:t>
      </w:r>
    </w:p>
    <w:p w14:paraId="4322DCB9" w14:textId="77777777" w:rsidR="002D6252" w:rsidRPr="00141B59" w:rsidRDefault="002D6252" w:rsidP="002D6252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2B7A8844" w14:textId="77777777" w:rsidR="002D6252" w:rsidRPr="00141B59" w:rsidRDefault="002D6252" w:rsidP="002D6252">
      <w:pPr>
        <w:pStyle w:val="a3"/>
        <w:rPr>
          <w:rFonts w:ascii="Times New Roman" w:hAnsi="Times New Roman" w:cs="Times New Roman"/>
          <w:sz w:val="28"/>
          <w:szCs w:val="28"/>
        </w:rPr>
      </w:pPr>
      <w:r w:rsidRPr="00141B59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6CA5121" w14:textId="77777777" w:rsidR="002D6252" w:rsidRPr="00141B59" w:rsidRDefault="002D6252" w:rsidP="002D6252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6A9709D8" w14:textId="6C3A45D3" w:rsidR="002D6252" w:rsidRPr="00141B59" w:rsidRDefault="002D6252" w:rsidP="002D6252">
      <w:pPr>
        <w:pStyle w:val="a3"/>
        <w:rPr>
          <w:rFonts w:ascii="Times New Roman" w:hAnsi="Times New Roman" w:cs="Times New Roman"/>
          <w:sz w:val="28"/>
          <w:szCs w:val="28"/>
        </w:rPr>
      </w:pPr>
      <w:r w:rsidRPr="00141B59">
        <w:rPr>
          <w:rFonts w:ascii="Times New Roman" w:hAnsi="Times New Roman" w:cs="Times New Roman"/>
          <w:sz w:val="28"/>
          <w:szCs w:val="28"/>
        </w:rPr>
        <w:lastRenderedPageBreak/>
        <w:t>Пр</w:t>
      </w:r>
      <w:r w:rsidR="00C3251F">
        <w:rPr>
          <w:rFonts w:ascii="Times New Roman" w:hAnsi="Times New Roman" w:cs="Times New Roman"/>
          <w:sz w:val="28"/>
          <w:szCs w:val="28"/>
        </w:rPr>
        <w:t>ошло несколько минут, а Таня всё</w:t>
      </w:r>
      <w:r w:rsidRPr="00141B59">
        <w:rPr>
          <w:rFonts w:ascii="Times New Roman" w:hAnsi="Times New Roman" w:cs="Times New Roman"/>
          <w:sz w:val="28"/>
          <w:szCs w:val="28"/>
        </w:rPr>
        <w:t xml:space="preserve"> </w:t>
      </w:r>
      <w:r w:rsidR="00C3251F">
        <w:rPr>
          <w:rFonts w:ascii="Times New Roman" w:hAnsi="Times New Roman" w:cs="Times New Roman"/>
          <w:sz w:val="28"/>
          <w:szCs w:val="28"/>
        </w:rPr>
        <w:t>ещё</w:t>
      </w:r>
      <w:bookmarkStart w:id="0" w:name="_GoBack"/>
      <w:bookmarkEnd w:id="0"/>
      <w:r w:rsidR="00C657B4">
        <w:rPr>
          <w:rFonts w:ascii="Times New Roman" w:hAnsi="Times New Roman" w:cs="Times New Roman"/>
          <w:sz w:val="28"/>
          <w:szCs w:val="28"/>
        </w:rPr>
        <w:t xml:space="preserve"> находилась в своих мыслях: «</w:t>
      </w:r>
      <w:r w:rsidRPr="00141B59">
        <w:rPr>
          <w:rFonts w:ascii="Times New Roman" w:hAnsi="Times New Roman" w:cs="Times New Roman"/>
          <w:sz w:val="28"/>
          <w:szCs w:val="28"/>
        </w:rPr>
        <w:t>Не стоит надеяться, что Бог всегда будет защищать меня, когда я ленюсь д</w:t>
      </w:r>
      <w:r w:rsidR="00C657B4">
        <w:rPr>
          <w:rFonts w:ascii="Times New Roman" w:hAnsi="Times New Roman" w:cs="Times New Roman"/>
          <w:sz w:val="28"/>
          <w:szCs w:val="28"/>
        </w:rPr>
        <w:t>елать до конца домашнее задание»</w:t>
      </w:r>
      <w:r w:rsidRPr="00141B59">
        <w:rPr>
          <w:rFonts w:ascii="Times New Roman" w:hAnsi="Times New Roman" w:cs="Times New Roman"/>
          <w:sz w:val="28"/>
          <w:szCs w:val="28"/>
        </w:rPr>
        <w:t>.</w:t>
      </w:r>
    </w:p>
    <w:p w14:paraId="3F619FC6" w14:textId="77777777" w:rsidR="002D6252" w:rsidRPr="00141B59" w:rsidRDefault="002D6252" w:rsidP="002D6252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1F3B55E2" w14:textId="77777777" w:rsidR="002D6252" w:rsidRPr="00141B59" w:rsidRDefault="002D6252" w:rsidP="002D6252">
      <w:pPr>
        <w:pStyle w:val="a3"/>
        <w:rPr>
          <w:rFonts w:ascii="Times New Roman" w:hAnsi="Times New Roman" w:cs="Times New Roman"/>
          <w:sz w:val="28"/>
          <w:szCs w:val="28"/>
        </w:rPr>
      </w:pPr>
      <w:r w:rsidRPr="00141B59">
        <w:rPr>
          <w:rFonts w:ascii="Times New Roman" w:hAnsi="Times New Roman" w:cs="Times New Roman"/>
          <w:sz w:val="28"/>
          <w:szCs w:val="28"/>
        </w:rPr>
        <w:t>И хотя с тех пор уроки не стали получаться у Тани сами собой, порой ей приходилось много трудиться, чтобы выучить уроки, но она старалась честно подходить к выполнению всех заданий.</w:t>
      </w:r>
    </w:p>
    <w:sectPr w:rsidR="002D6252" w:rsidRPr="00141B59" w:rsidSect="00DF2555">
      <w:pgSz w:w="11906" w:h="16838"/>
      <w:pgMar w:top="1134" w:right="1335" w:bottom="1134" w:left="13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47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wMTA2MTMwMTG0tDBU0lEKTi0uzszPAykwrAUAjJimSCwAAAA="/>
  </w:docVars>
  <w:rsids>
    <w:rsidRoot w:val="00FD1199"/>
    <w:rsid w:val="00141B59"/>
    <w:rsid w:val="002D6252"/>
    <w:rsid w:val="002E6460"/>
    <w:rsid w:val="00813F8A"/>
    <w:rsid w:val="00AF4D11"/>
    <w:rsid w:val="00C3251F"/>
    <w:rsid w:val="00C657B4"/>
    <w:rsid w:val="00FD11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979F0E"/>
  <w15:chartTrackingRefBased/>
  <w15:docId w15:val="{66A9A22C-C18A-45D8-BA56-2C486F9959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uiPriority w:val="99"/>
    <w:unhideWhenUsed/>
    <w:rsid w:val="00DF2555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a4">
    <w:name w:val="Текст Знак"/>
    <w:basedOn w:val="a0"/>
    <w:link w:val="a3"/>
    <w:uiPriority w:val="99"/>
    <w:rsid w:val="00DF2555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5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349</Words>
  <Characters>1991</Characters>
  <Application>Microsoft Macintosh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Leukhin</dc:creator>
  <cp:keywords/>
  <dc:description/>
  <cp:lastModifiedBy>пользователь Microsoft Office</cp:lastModifiedBy>
  <cp:revision>4</cp:revision>
  <dcterms:created xsi:type="dcterms:W3CDTF">2020-01-09T10:46:00Z</dcterms:created>
  <dcterms:modified xsi:type="dcterms:W3CDTF">2020-01-10T14:14:00Z</dcterms:modified>
</cp:coreProperties>
</file>